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As a dedicated and compassionate Doctor General Practitioner with over [X years] of experience in providing holistic and patient-centered care, I am excited to apply for the General Practitioner position at your esteemed organization in India New Delhi. My commitment to excellence, combined with a deep understanding of the unique healthcare landscape in India, aligns seamlessly with your institution’s mission to deliver high-quality medical services to diverse communities. This cover letter outlines my qualifications, passion for general practice, and why I am eager to contribute my skills in the dynamic and vibrant environment of New Delhi.</w:t>
      </w:r>
    </w:p>
    <w:p>
      <w:pPr>
        <w:pStyle w:val="BodyText"/>
      </w:pPr>
      <w:r>
        <w:t xml:space="preserve">Having practiced as a Doctor General Practitioner in both urban and rural settings across India, I have developed a robust foundation in diagnosing and managing a wide range of acute and chronic conditions. My medical training at [Your Medical School/Institution] equipped me with the clinical expertise to address the multifaceted needs of patients, while my subsequent work experience has honed my ability to provide preventive care, health education, and personalized treatment plans. In India New Delhi, where healthcare demands are increasingly complex due to population density and varying socioeconomic factors, I have consistently prioritized adaptability and cultural sensitivity to ensure equitable care for all.</w:t>
      </w:r>
    </w:p>
    <w:p>
      <w:pPr>
        <w:pStyle w:val="BodyText"/>
      </w:pPr>
      <w:r>
        <w:t xml:space="preserve">One of the key strengths that I bring as a Doctor General Practitioner is my ability to bridge the gap between specialized medical care and primary health services. In New Delhi, where access to healthcare can be uneven, I have focused on building trust within communities by offering transparent communication, empathetic listening, and evidence-based solutions. For instance, during my tenure at [Previous Workplace/Organization], I led initiatives to improve patient adherence to chronic disease management programs, which resulted in a 30% increase in positive health outcomes for diabetic and hypertensive patients. These experiences have reinforced my belief that general practitioners play a critical role in fostering long-term patient relationships and promoting overall well-being.</w:t>
      </w:r>
    </w:p>
    <w:p>
      <w:pPr>
        <w:pStyle w:val="BodyText"/>
      </w:pPr>
      <w:r>
        <w:t xml:space="preserve">The dynamic nature of India New Delhi’s healthcare sector presents both challenges and opportunities, and I am eager to contribute my expertise to address these. As a Doctor General Practitioner, I have experience navigating the complexities of public health policies, insurance systems, and technological advancements in medical practice. My proficiency in using electronic health records (EHRs) and telemedicine platforms has enabled me to streamline patient care while maintaining compliance with regulatory standards. Furthermore, I am well-versed in India’s National Health Mission (NHM) initiatives, which emphasize preventive care and community health outreach—areas that resonate deeply with my professional values.</w:t>
      </w:r>
    </w:p>
    <w:p>
      <w:pPr>
        <w:pStyle w:val="BodyText"/>
      </w:pPr>
      <w:r>
        <w:t xml:space="preserve">What sets me apart as a Doctor General Practitioner is my unwavering dedication to lifelong learning and professional growth. I regularly attend medical conferences, workshops, and continuing education programs to stay updated on the latest advancements in clinical practice. For example, I recently completed a certification in [relevant specialty or skill, e.g., "Geriatric Care" or "Mental Health First Aid"], which has enhanced my ability to address the evolving needs of patients. In New Delhi’s fast-paced environment, where healthcare trends and challenges are ever-changing, this commitment to continuous improvement ensures that I can deliver the highest standard of care to every individual who seeks my guidance.</w:t>
      </w:r>
    </w:p>
    <w:p>
      <w:pPr>
        <w:pStyle w:val="BodyText"/>
      </w:pPr>
      <w:r>
        <w:t xml:space="preserve">As a Doctor General Practitioner in India New Delhi, I am particularly drawn to your organization’s focus on [mention specific values or initiatives of the employer, e.g., "innovative patient care," "community engagement," or "holistic wellness"]. I am confident that my skills in clinical decision-making, patient education, and team collaboration will complement your goals. My ability to work independently while fostering strong relationships with colleagues and patients alike has consistently been a cornerstone of my practice. I am also passionate about advocating for patient rights and ensuring that every individual receives care that is respectful, accessible, and aligned with their cultural beliefs.</w:t>
      </w:r>
    </w:p>
    <w:p>
      <w:pPr>
        <w:pStyle w:val="BodyText"/>
      </w:pPr>
      <w:r>
        <w:t xml:space="preserve">In conclusion, I am enthusiastic about the opportunity to contribute my expertise as a Doctor General Practitioner in India New Delhi. My experience, dedication to patient care, and understanding of the region’s healthcare challenges position me to make a meaningful impact at your institution. I would welcome the chance to discuss how my background and vision align with your organization’s mission. Thank you for considering my application. I look forward to the possibility of contributing to your team and supporting the health and well-being of New Delhi’s diverse population.</w:t>
      </w:r>
    </w:p>
    <w:p>
      <w:pPr>
        <w:pStyle w:val="BodyText"/>
      </w:pPr>
      <w:r>
        <w:t xml:space="preserve">Sincerely,</w:t>
      </w:r>
      <w:r>
        <w:br/>
      </w:r>
      <w: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India New Delhi</dc:title>
  <dc:creator/>
  <dc:language>en</dc:language>
  <cp:keywords/>
  <dcterms:created xsi:type="dcterms:W3CDTF">2026-07-23T16:45:03Z</dcterms:created>
  <dcterms:modified xsi:type="dcterms:W3CDTF">2026-07-23T16:45:03Z</dcterms:modified>
</cp:coreProperties>
</file>

<file path=docProps/custom.xml><?xml version="1.0" encoding="utf-8"?>
<Properties xmlns="http://schemas.openxmlformats.org/officeDocument/2006/custom-properties" xmlns:vt="http://schemas.openxmlformats.org/officeDocument/2006/docPropsVTypes"/>
</file>